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B94C51" w14:textId="2B18A8E6" w:rsidR="009C1060" w:rsidRPr="00A63852" w:rsidRDefault="009C1060" w:rsidP="00A63852">
      <w:pPr>
        <w:jc w:val="center"/>
        <w:rPr>
          <w:rFonts w:ascii="Times New Roman" w:hAnsi="Times New Roman" w:cs="Times New Roman"/>
        </w:rPr>
      </w:pPr>
      <w:r w:rsidRPr="00A63852">
        <w:rPr>
          <w:rFonts w:ascii="Times New Roman" w:hAnsi="Times New Roman" w:cs="Times New Roman"/>
        </w:rPr>
        <w:t xml:space="preserve">Junit Test </w:t>
      </w:r>
      <w:r w:rsidR="0018392E" w:rsidRPr="00A63852">
        <w:rPr>
          <w:rFonts w:ascii="Times New Roman" w:hAnsi="Times New Roman" w:cs="Times New Roman"/>
        </w:rPr>
        <w:t>Writeup M2</w:t>
      </w:r>
    </w:p>
    <w:p w14:paraId="3EA0C932" w14:textId="761A7FE4" w:rsidR="009C1060" w:rsidRPr="00502B45" w:rsidRDefault="00E928CC" w:rsidP="006433C4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502B45">
        <w:rPr>
          <w:rFonts w:ascii="Times New Roman" w:hAnsi="Times New Roman" w:cs="Times New Roman"/>
        </w:rPr>
        <w:t>TestFXM2</w:t>
      </w:r>
    </w:p>
    <w:p w14:paraId="658B425D" w14:textId="4C786A60" w:rsidR="009C1060" w:rsidRPr="00502B45" w:rsidRDefault="009C1060" w:rsidP="006433C4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proofErr w:type="spellStart"/>
      <w:r w:rsidRPr="00502B45">
        <w:rPr>
          <w:rFonts w:ascii="Times New Roman" w:hAnsi="Times New Roman" w:cs="Times New Roman"/>
        </w:rPr>
        <w:t>testGameSingletonInit</w:t>
      </w:r>
      <w:proofErr w:type="spellEnd"/>
    </w:p>
    <w:p w14:paraId="0A788A15" w14:textId="77777777" w:rsidR="006433C4" w:rsidRPr="00502B45" w:rsidRDefault="006433C4" w:rsidP="006433C4">
      <w:pPr>
        <w:pStyle w:val="ListParagraph"/>
        <w:numPr>
          <w:ilvl w:val="2"/>
          <w:numId w:val="1"/>
        </w:numPr>
        <w:rPr>
          <w:rFonts w:ascii="Times New Roman" w:hAnsi="Times New Roman" w:cs="Times New Roman"/>
        </w:rPr>
      </w:pPr>
      <w:r w:rsidRPr="00502B45">
        <w:rPr>
          <w:rFonts w:ascii="Times New Roman" w:hAnsi="Times New Roman" w:cs="Times New Roman"/>
        </w:rPr>
        <w:t>W</w:t>
      </w:r>
      <w:r w:rsidR="009C1060" w:rsidRPr="00502B45">
        <w:rPr>
          <w:rFonts w:ascii="Times New Roman" w:hAnsi="Times New Roman" w:cs="Times New Roman"/>
        </w:rPr>
        <w:t>hat it does</w:t>
      </w:r>
    </w:p>
    <w:p w14:paraId="4295AFE1" w14:textId="00AA3AB0" w:rsidR="009C1060" w:rsidRPr="00502B45" w:rsidRDefault="009C1060" w:rsidP="006433C4">
      <w:pPr>
        <w:pStyle w:val="ListParagraph"/>
        <w:numPr>
          <w:ilvl w:val="3"/>
          <w:numId w:val="1"/>
        </w:numPr>
        <w:rPr>
          <w:rFonts w:ascii="Times New Roman" w:hAnsi="Times New Roman" w:cs="Times New Roman"/>
        </w:rPr>
      </w:pPr>
      <w:r w:rsidRPr="00502B45">
        <w:rPr>
          <w:rFonts w:ascii="Times New Roman" w:hAnsi="Times New Roman" w:cs="Times New Roman"/>
        </w:rPr>
        <w:t>checks if the Game class singleton is non-null after</w:t>
      </w:r>
      <w:r w:rsidR="00E928CC" w:rsidRPr="00502B45">
        <w:rPr>
          <w:rFonts w:ascii="Times New Roman" w:hAnsi="Times New Roman" w:cs="Times New Roman"/>
        </w:rPr>
        <w:t xml:space="preserve"> starting the program</w:t>
      </w:r>
      <w:r w:rsidR="00502B45">
        <w:rPr>
          <w:rFonts w:ascii="Times New Roman" w:hAnsi="Times New Roman" w:cs="Times New Roman"/>
        </w:rPr>
        <w:t>.</w:t>
      </w:r>
    </w:p>
    <w:p w14:paraId="60F5F7C9" w14:textId="77777777" w:rsidR="009C1060" w:rsidRPr="00502B45" w:rsidRDefault="009C1060" w:rsidP="006433C4">
      <w:pPr>
        <w:pStyle w:val="ListParagraph"/>
        <w:numPr>
          <w:ilvl w:val="2"/>
          <w:numId w:val="1"/>
        </w:numPr>
        <w:rPr>
          <w:rFonts w:ascii="Times New Roman" w:hAnsi="Times New Roman" w:cs="Times New Roman"/>
        </w:rPr>
      </w:pPr>
      <w:r w:rsidRPr="00502B45">
        <w:rPr>
          <w:rFonts w:ascii="Times New Roman" w:hAnsi="Times New Roman" w:cs="Times New Roman"/>
        </w:rPr>
        <w:t xml:space="preserve">why: </w:t>
      </w:r>
    </w:p>
    <w:p w14:paraId="259449B2" w14:textId="45B1383B" w:rsidR="009C1060" w:rsidRPr="00502B45" w:rsidRDefault="009C1060" w:rsidP="006433C4">
      <w:pPr>
        <w:pStyle w:val="ListParagraph"/>
        <w:numPr>
          <w:ilvl w:val="3"/>
          <w:numId w:val="1"/>
        </w:numPr>
        <w:rPr>
          <w:rFonts w:ascii="Times New Roman" w:hAnsi="Times New Roman" w:cs="Times New Roman"/>
        </w:rPr>
      </w:pPr>
      <w:r w:rsidRPr="00502B45">
        <w:rPr>
          <w:rFonts w:ascii="Times New Roman" w:hAnsi="Times New Roman" w:cs="Times New Roman"/>
        </w:rPr>
        <w:t>Since one game object persists throughout the session, and it must be globally visible, a singleton pattern fits it best.</w:t>
      </w:r>
    </w:p>
    <w:p w14:paraId="06091769" w14:textId="430E403B" w:rsidR="009C1060" w:rsidRPr="00502B45" w:rsidRDefault="009C1060" w:rsidP="006433C4">
      <w:pPr>
        <w:pStyle w:val="ListParagraph"/>
        <w:numPr>
          <w:ilvl w:val="3"/>
          <w:numId w:val="1"/>
        </w:numPr>
        <w:rPr>
          <w:rFonts w:ascii="Times New Roman" w:hAnsi="Times New Roman" w:cs="Times New Roman"/>
        </w:rPr>
      </w:pPr>
      <w:r w:rsidRPr="00502B45">
        <w:rPr>
          <w:rFonts w:ascii="Times New Roman" w:hAnsi="Times New Roman" w:cs="Times New Roman"/>
        </w:rPr>
        <w:t>The program</w:t>
      </w:r>
      <w:r w:rsidR="00E928CC" w:rsidRPr="00502B45">
        <w:rPr>
          <w:rFonts w:ascii="Times New Roman" w:hAnsi="Times New Roman" w:cs="Times New Roman"/>
        </w:rPr>
        <w:t xml:space="preserve"> (</w:t>
      </w:r>
      <w:proofErr w:type="spellStart"/>
      <w:r w:rsidR="00E928CC" w:rsidRPr="00502B45">
        <w:rPr>
          <w:rFonts w:ascii="Times New Roman" w:hAnsi="Times New Roman" w:cs="Times New Roman"/>
        </w:rPr>
        <w:t>TestFX</w:t>
      </w:r>
      <w:proofErr w:type="spellEnd"/>
      <w:r w:rsidR="00E928CC" w:rsidRPr="00502B45">
        <w:rPr>
          <w:rFonts w:ascii="Times New Roman" w:hAnsi="Times New Roman" w:cs="Times New Roman"/>
        </w:rPr>
        <w:t xml:space="preserve"> application tester)</w:t>
      </w:r>
      <w:r w:rsidRPr="00502B45">
        <w:rPr>
          <w:rFonts w:ascii="Times New Roman" w:hAnsi="Times New Roman" w:cs="Times New Roman"/>
        </w:rPr>
        <w:t xml:space="preserve"> automatically calls the parameter</w:t>
      </w:r>
      <w:r w:rsidR="00E928CC" w:rsidRPr="00502B45">
        <w:rPr>
          <w:rFonts w:ascii="Times New Roman" w:hAnsi="Times New Roman" w:cs="Times New Roman"/>
        </w:rPr>
        <w:t>-</w:t>
      </w:r>
      <w:r w:rsidRPr="00502B45">
        <w:rPr>
          <w:rFonts w:ascii="Times New Roman" w:hAnsi="Times New Roman" w:cs="Times New Roman"/>
        </w:rPr>
        <w:t>less constructor of Game, so the singleton instance should be assigned at the constructor</w:t>
      </w:r>
      <w:r w:rsidR="00733AAF" w:rsidRPr="00502B45">
        <w:rPr>
          <w:rFonts w:ascii="Times New Roman" w:hAnsi="Times New Roman" w:cs="Times New Roman"/>
        </w:rPr>
        <w:t>.</w:t>
      </w:r>
    </w:p>
    <w:p w14:paraId="3E1E72CD" w14:textId="3126FC2A" w:rsidR="009C1060" w:rsidRPr="00502B45" w:rsidRDefault="009C1060" w:rsidP="00E928CC">
      <w:pPr>
        <w:ind w:left="720"/>
        <w:rPr>
          <w:rFonts w:ascii="Times New Roman" w:hAnsi="Times New Roman" w:cs="Times New Roman"/>
        </w:rPr>
      </w:pPr>
    </w:p>
    <w:p w14:paraId="3FA49AFE" w14:textId="4ED6C22A" w:rsidR="009C1060" w:rsidRPr="00502B45" w:rsidRDefault="009C1060" w:rsidP="006433C4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proofErr w:type="spellStart"/>
      <w:r w:rsidRPr="00502B45">
        <w:rPr>
          <w:rFonts w:ascii="Times New Roman" w:hAnsi="Times New Roman" w:cs="Times New Roman"/>
        </w:rPr>
        <w:t>testGameSwitchScreen</w:t>
      </w:r>
      <w:proofErr w:type="spellEnd"/>
    </w:p>
    <w:p w14:paraId="202AC188" w14:textId="77777777" w:rsidR="009C1060" w:rsidRPr="00502B45" w:rsidRDefault="009C1060" w:rsidP="00B255F3">
      <w:pPr>
        <w:pStyle w:val="ListParagraph"/>
        <w:numPr>
          <w:ilvl w:val="2"/>
          <w:numId w:val="1"/>
        </w:numPr>
        <w:rPr>
          <w:rFonts w:ascii="Times New Roman" w:hAnsi="Times New Roman" w:cs="Times New Roman"/>
        </w:rPr>
      </w:pPr>
      <w:r w:rsidRPr="00502B45">
        <w:rPr>
          <w:rFonts w:ascii="Times New Roman" w:hAnsi="Times New Roman" w:cs="Times New Roman"/>
        </w:rPr>
        <w:t>what it does:</w:t>
      </w:r>
    </w:p>
    <w:p w14:paraId="1FE39A3B" w14:textId="4938B955" w:rsidR="009C1060" w:rsidRPr="00502B45" w:rsidRDefault="009C1060" w:rsidP="00B255F3">
      <w:pPr>
        <w:pStyle w:val="ListParagraph"/>
        <w:numPr>
          <w:ilvl w:val="3"/>
          <w:numId w:val="1"/>
        </w:numPr>
        <w:rPr>
          <w:rFonts w:ascii="Times New Roman" w:hAnsi="Times New Roman" w:cs="Times New Roman"/>
        </w:rPr>
      </w:pPr>
      <w:r w:rsidRPr="00502B45">
        <w:rPr>
          <w:rFonts w:ascii="Times New Roman" w:hAnsi="Times New Roman" w:cs="Times New Roman"/>
        </w:rPr>
        <w:t xml:space="preserve">checks if the </w:t>
      </w:r>
      <w:proofErr w:type="spellStart"/>
      <w:r w:rsidRPr="00502B45">
        <w:rPr>
          <w:rFonts w:ascii="Times New Roman" w:hAnsi="Times New Roman" w:cs="Times New Roman"/>
        </w:rPr>
        <w:t>switchScreen</w:t>
      </w:r>
      <w:proofErr w:type="spellEnd"/>
      <w:r w:rsidRPr="00502B45">
        <w:rPr>
          <w:rFonts w:ascii="Times New Roman" w:hAnsi="Times New Roman" w:cs="Times New Roman"/>
        </w:rPr>
        <w:t xml:space="preserve"> method correctly throws errors when given meaningless destinations. Such a destination ("hello world") is fed to the method, and an </w:t>
      </w:r>
      <w:proofErr w:type="spellStart"/>
      <w:r w:rsidRPr="00502B45">
        <w:rPr>
          <w:rFonts w:ascii="Times New Roman" w:hAnsi="Times New Roman" w:cs="Times New Roman"/>
        </w:rPr>
        <w:t>IllegalArgumentException</w:t>
      </w:r>
      <w:proofErr w:type="spellEnd"/>
      <w:r w:rsidRPr="00502B45">
        <w:rPr>
          <w:rFonts w:ascii="Times New Roman" w:hAnsi="Times New Roman" w:cs="Times New Roman"/>
        </w:rPr>
        <w:t xml:space="preserve"> is expected.</w:t>
      </w:r>
    </w:p>
    <w:p w14:paraId="1C63AD6D" w14:textId="3700E0CD" w:rsidR="009C1060" w:rsidRPr="00502B45" w:rsidRDefault="009C1060" w:rsidP="00E928CC">
      <w:pPr>
        <w:ind w:left="720"/>
        <w:rPr>
          <w:rFonts w:ascii="Times New Roman" w:hAnsi="Times New Roman" w:cs="Times New Roman"/>
        </w:rPr>
      </w:pPr>
    </w:p>
    <w:p w14:paraId="27C8B1BF" w14:textId="35FA15F7" w:rsidR="009C1060" w:rsidRPr="00502B45" w:rsidRDefault="009C1060" w:rsidP="006433C4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 w:rsidRPr="00502B45">
        <w:rPr>
          <w:rFonts w:ascii="Times New Roman" w:hAnsi="Times New Roman" w:cs="Times New Roman"/>
        </w:rPr>
        <w:t>testInitialConfigCheckerA</w:t>
      </w:r>
      <w:r w:rsidR="009729E8">
        <w:rPr>
          <w:rFonts w:ascii="Times New Roman" w:hAnsi="Times New Roman" w:cs="Times New Roman"/>
        </w:rPr>
        <w:t>1</w:t>
      </w:r>
      <w:r w:rsidR="004C2ECF" w:rsidRPr="00502B45">
        <w:rPr>
          <w:rFonts w:ascii="Times New Roman" w:hAnsi="Times New Roman" w:cs="Times New Roman"/>
        </w:rPr>
        <w:t xml:space="preserve">, </w:t>
      </w:r>
      <w:r w:rsidR="00F0554D">
        <w:rPr>
          <w:rFonts w:ascii="Times New Roman" w:hAnsi="Times New Roman" w:cs="Times New Roman"/>
        </w:rPr>
        <w:t>testInitialConfigCheckerA2</w:t>
      </w:r>
    </w:p>
    <w:p w14:paraId="299A5F14" w14:textId="77C3299D" w:rsidR="009C1060" w:rsidRPr="00502B45" w:rsidRDefault="007F74A8" w:rsidP="003D2B82">
      <w:pPr>
        <w:pStyle w:val="ListParagraph"/>
        <w:numPr>
          <w:ilvl w:val="2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</w:t>
      </w:r>
      <w:r w:rsidR="009C1060" w:rsidRPr="00502B45">
        <w:rPr>
          <w:rFonts w:ascii="Times New Roman" w:hAnsi="Times New Roman" w:cs="Times New Roman"/>
        </w:rPr>
        <w:t>hat they do:</w:t>
      </w:r>
    </w:p>
    <w:p w14:paraId="2981008E" w14:textId="57FBB8F0" w:rsidR="009C1060" w:rsidRDefault="003D2B82" w:rsidP="00F0554D">
      <w:pPr>
        <w:pStyle w:val="ListParagraph"/>
        <w:numPr>
          <w:ilvl w:val="3"/>
          <w:numId w:val="1"/>
        </w:numPr>
        <w:rPr>
          <w:rFonts w:ascii="Times New Roman" w:hAnsi="Times New Roman" w:cs="Times New Roman"/>
        </w:rPr>
      </w:pPr>
      <w:r w:rsidRPr="00502B45">
        <w:rPr>
          <w:rFonts w:ascii="Times New Roman" w:hAnsi="Times New Roman" w:cs="Times New Roman"/>
        </w:rPr>
        <w:t>A</w:t>
      </w:r>
      <w:r w:rsidR="009729E8">
        <w:rPr>
          <w:rFonts w:ascii="Times New Roman" w:hAnsi="Times New Roman" w:cs="Times New Roman"/>
        </w:rPr>
        <w:t>1 and A2</w:t>
      </w:r>
      <w:r w:rsidRPr="00502B45">
        <w:rPr>
          <w:rFonts w:ascii="Times New Roman" w:hAnsi="Times New Roman" w:cs="Times New Roman"/>
        </w:rPr>
        <w:t xml:space="preserve"> </w:t>
      </w:r>
      <w:r w:rsidR="009C1060" w:rsidRPr="00502B45">
        <w:rPr>
          <w:rFonts w:ascii="Times New Roman" w:hAnsi="Times New Roman" w:cs="Times New Roman"/>
        </w:rPr>
        <w:t xml:space="preserve">check if the </w:t>
      </w:r>
      <w:proofErr w:type="spellStart"/>
      <w:r w:rsidR="009C1060" w:rsidRPr="00502B45">
        <w:rPr>
          <w:rFonts w:ascii="Times New Roman" w:hAnsi="Times New Roman" w:cs="Times New Roman"/>
        </w:rPr>
        <w:t>initialConfigurationScreen</w:t>
      </w:r>
      <w:proofErr w:type="spellEnd"/>
      <w:r w:rsidR="009C1060" w:rsidRPr="00502B45">
        <w:rPr>
          <w:rFonts w:ascii="Times New Roman" w:hAnsi="Times New Roman" w:cs="Times New Roman"/>
        </w:rPr>
        <w:t xml:space="preserve"> </w:t>
      </w:r>
      <w:r w:rsidR="00F0554D">
        <w:rPr>
          <w:rFonts w:ascii="Times New Roman" w:hAnsi="Times New Roman" w:cs="Times New Roman"/>
        </w:rPr>
        <w:t xml:space="preserve">handles erroneous input </w:t>
      </w:r>
      <w:proofErr w:type="gramStart"/>
      <w:r w:rsidR="00F0554D">
        <w:rPr>
          <w:rFonts w:ascii="Times New Roman" w:hAnsi="Times New Roman" w:cs="Times New Roman"/>
        </w:rPr>
        <w:t>gracefully</w:t>
      </w:r>
      <w:proofErr w:type="gramEnd"/>
    </w:p>
    <w:p w14:paraId="6EF2B802" w14:textId="64EF74E3" w:rsidR="00F0554D" w:rsidRDefault="00F0554D" w:rsidP="00F0554D">
      <w:pPr>
        <w:pStyle w:val="ListParagraph"/>
        <w:numPr>
          <w:ilvl w:val="3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1 checks for empty string</w:t>
      </w:r>
    </w:p>
    <w:p w14:paraId="3E3B7915" w14:textId="77777777" w:rsidR="00F0554D" w:rsidRDefault="00F0554D" w:rsidP="00F0554D">
      <w:pPr>
        <w:pStyle w:val="ListParagraph"/>
        <w:numPr>
          <w:ilvl w:val="3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2 checks for white </w:t>
      </w:r>
      <w:proofErr w:type="gramStart"/>
      <w:r>
        <w:rPr>
          <w:rFonts w:ascii="Times New Roman" w:hAnsi="Times New Roman" w:cs="Times New Roman"/>
        </w:rPr>
        <w:t>space</w:t>
      </w:r>
      <w:proofErr w:type="gramEnd"/>
    </w:p>
    <w:p w14:paraId="498F28A6" w14:textId="778CEE71" w:rsidR="007C7212" w:rsidRPr="00502B45" w:rsidRDefault="00F0554D" w:rsidP="0020225C">
      <w:pPr>
        <w:pStyle w:val="ListParagraph"/>
        <w:numPr>
          <w:ilvl w:val="3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ull cannot be checked because </w:t>
      </w:r>
      <w:r w:rsidR="0020225C">
        <w:rPr>
          <w:rFonts w:ascii="Times New Roman" w:hAnsi="Times New Roman" w:cs="Times New Roman"/>
        </w:rPr>
        <w:t xml:space="preserve">users cannot input that to the program without editing the </w:t>
      </w:r>
      <w:proofErr w:type="spellStart"/>
      <w:proofErr w:type="gramStart"/>
      <w:r w:rsidR="0020225C">
        <w:rPr>
          <w:rFonts w:ascii="Times New Roman" w:hAnsi="Times New Roman" w:cs="Times New Roman"/>
        </w:rPr>
        <w:t>sourcecode</w:t>
      </w:r>
      <w:proofErr w:type="spellEnd"/>
      <w:proofErr w:type="gramEnd"/>
      <w:r>
        <w:rPr>
          <w:rFonts w:ascii="Times New Roman" w:hAnsi="Times New Roman" w:cs="Times New Roman"/>
        </w:rPr>
        <w:t xml:space="preserve"> </w:t>
      </w:r>
    </w:p>
    <w:p w14:paraId="22146722" w14:textId="14A32762" w:rsidR="00F0554D" w:rsidRDefault="00F0554D" w:rsidP="006433C4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testInitialConfigCheckerB</w:t>
      </w:r>
      <w:proofErr w:type="spellEnd"/>
    </w:p>
    <w:p w14:paraId="522A9C9D" w14:textId="0BFE242F" w:rsidR="0020225C" w:rsidRDefault="0020225C" w:rsidP="0020225C">
      <w:pPr>
        <w:pStyle w:val="ListParagraph"/>
        <w:numPr>
          <w:ilvl w:val="2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hat does it do:</w:t>
      </w:r>
    </w:p>
    <w:p w14:paraId="2FBEE270" w14:textId="620D3232" w:rsidR="0020225C" w:rsidRDefault="0020225C" w:rsidP="0020225C">
      <w:pPr>
        <w:pStyle w:val="ListParagraph"/>
        <w:numPr>
          <w:ilvl w:val="3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 checks if the </w:t>
      </w:r>
      <w:proofErr w:type="spellStart"/>
      <w:r>
        <w:rPr>
          <w:rFonts w:ascii="Times New Roman" w:hAnsi="Times New Roman" w:cs="Times New Roman"/>
        </w:rPr>
        <w:t>initialConfigurationScreen</w:t>
      </w:r>
      <w:proofErr w:type="spellEnd"/>
      <w:r>
        <w:rPr>
          <w:rFonts w:ascii="Times New Roman" w:hAnsi="Times New Roman" w:cs="Times New Roman"/>
        </w:rPr>
        <w:t xml:space="preserve"> </w:t>
      </w:r>
      <w:r w:rsidR="007D5162">
        <w:rPr>
          <w:rFonts w:ascii="Times New Roman" w:hAnsi="Times New Roman" w:cs="Times New Roman"/>
        </w:rPr>
        <w:t>handles correct input gracefully (namely, it transfers the player to the next screen)</w:t>
      </w:r>
    </w:p>
    <w:p w14:paraId="2F4B9782" w14:textId="082FF41B" w:rsidR="00634D76" w:rsidRDefault="00634D76" w:rsidP="00634D76">
      <w:pPr>
        <w:pStyle w:val="ListParagraph"/>
        <w:numPr>
          <w:ilvl w:val="2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hy: Debugging should handle correct scenarios as well as incorrect ones</w:t>
      </w:r>
    </w:p>
    <w:p w14:paraId="350CF31B" w14:textId="76F49549" w:rsidR="00634D76" w:rsidRDefault="00634D76" w:rsidP="00634D76">
      <w:pPr>
        <w:rPr>
          <w:rFonts w:ascii="Times New Roman" w:hAnsi="Times New Roman" w:cs="Times New Roman"/>
        </w:rPr>
      </w:pPr>
    </w:p>
    <w:p w14:paraId="200FF8B3" w14:textId="77777777" w:rsidR="00634D76" w:rsidRPr="00634D76" w:rsidRDefault="00634D76" w:rsidP="00634D76">
      <w:pPr>
        <w:rPr>
          <w:rFonts w:ascii="Times New Roman" w:hAnsi="Times New Roman" w:cs="Times New Roman"/>
        </w:rPr>
      </w:pPr>
    </w:p>
    <w:p w14:paraId="5E6213CE" w14:textId="4EDA26EE" w:rsidR="007C7212" w:rsidRDefault="007C7212" w:rsidP="006433C4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proofErr w:type="spellStart"/>
      <w:r w:rsidRPr="00502B45">
        <w:rPr>
          <w:rFonts w:ascii="Times New Roman" w:hAnsi="Times New Roman" w:cs="Times New Roman"/>
        </w:rPr>
        <w:t>testWeapon</w:t>
      </w:r>
      <w:proofErr w:type="spellEnd"/>
    </w:p>
    <w:p w14:paraId="3DD96256" w14:textId="4FE2F0FC" w:rsidR="00502B45" w:rsidRDefault="00502B45" w:rsidP="00502B45">
      <w:pPr>
        <w:pStyle w:val="ListParagraph"/>
        <w:numPr>
          <w:ilvl w:val="2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hat it does:</w:t>
      </w:r>
    </w:p>
    <w:p w14:paraId="47BF1D07" w14:textId="33F020B4" w:rsidR="007F74A8" w:rsidRDefault="00502B45" w:rsidP="007F74A8">
      <w:pPr>
        <w:pStyle w:val="ListParagraph"/>
        <w:numPr>
          <w:ilvl w:val="3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heck if the radio button for selecting weapon is correctly selected.</w:t>
      </w:r>
    </w:p>
    <w:p w14:paraId="1E236B37" w14:textId="62D8401C" w:rsidR="007F74A8" w:rsidRDefault="007F74A8" w:rsidP="007F74A8">
      <w:pPr>
        <w:pStyle w:val="ListParagraph"/>
        <w:numPr>
          <w:ilvl w:val="2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hy: </w:t>
      </w:r>
    </w:p>
    <w:p w14:paraId="1D2056F4" w14:textId="21F82865" w:rsidR="007F74A8" w:rsidRDefault="004846D6" w:rsidP="007F74A8">
      <w:pPr>
        <w:pStyle w:val="ListParagraph"/>
        <w:numPr>
          <w:ilvl w:val="3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player can select different </w:t>
      </w:r>
      <w:r w:rsidR="00CF317E">
        <w:rPr>
          <w:rFonts w:ascii="Times New Roman" w:hAnsi="Times New Roman" w:cs="Times New Roman"/>
        </w:rPr>
        <w:t>weapon</w:t>
      </w:r>
      <w:r>
        <w:rPr>
          <w:rFonts w:ascii="Times New Roman" w:hAnsi="Times New Roman" w:cs="Times New Roman"/>
        </w:rPr>
        <w:t>. We want to make sure that the radio button for selecting weapon is working properly.</w:t>
      </w:r>
    </w:p>
    <w:p w14:paraId="152F3299" w14:textId="0BCEE732" w:rsidR="00462FDB" w:rsidRDefault="00462FDB" w:rsidP="00462FDB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testDifficulty</w:t>
      </w:r>
      <w:proofErr w:type="spellEnd"/>
    </w:p>
    <w:p w14:paraId="1B880EEE" w14:textId="4394D46C" w:rsidR="00462FDB" w:rsidRDefault="00462FDB" w:rsidP="00462FDB">
      <w:pPr>
        <w:pStyle w:val="ListParagraph"/>
        <w:numPr>
          <w:ilvl w:val="2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hat it does:</w:t>
      </w:r>
    </w:p>
    <w:p w14:paraId="3FA617B7" w14:textId="0ECA5A1F" w:rsidR="00462FDB" w:rsidRDefault="00462FDB" w:rsidP="00462FDB">
      <w:pPr>
        <w:pStyle w:val="ListParagraph"/>
        <w:numPr>
          <w:ilvl w:val="3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heck the slider for selecting </w:t>
      </w:r>
      <w:r w:rsidR="00CF317E">
        <w:rPr>
          <w:rFonts w:ascii="Times New Roman" w:hAnsi="Times New Roman" w:cs="Times New Roman"/>
        </w:rPr>
        <w:t xml:space="preserve">difficulty is working properly. </w:t>
      </w:r>
    </w:p>
    <w:p w14:paraId="03F01049" w14:textId="1AA075CB" w:rsidR="00CF317E" w:rsidRDefault="00CF317E" w:rsidP="00CF317E">
      <w:pPr>
        <w:pStyle w:val="ListParagraph"/>
        <w:numPr>
          <w:ilvl w:val="2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hy: </w:t>
      </w:r>
    </w:p>
    <w:p w14:paraId="18D3B25B" w14:textId="0D63D6B9" w:rsidR="00CF317E" w:rsidRPr="00CF317E" w:rsidRDefault="00CF317E" w:rsidP="00CF317E">
      <w:pPr>
        <w:pStyle w:val="ListParagraph"/>
        <w:numPr>
          <w:ilvl w:val="3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The player can select different difficulty. We want to make sure that the slider for selecting difficulty is working properly.</w:t>
      </w:r>
    </w:p>
    <w:p w14:paraId="7DD600F2" w14:textId="15EF2F84" w:rsidR="00023BEE" w:rsidRPr="00502B45" w:rsidRDefault="00023BEE">
      <w:pPr>
        <w:rPr>
          <w:rFonts w:ascii="Times New Roman" w:hAnsi="Times New Roman" w:cs="Times New Roman"/>
        </w:rPr>
      </w:pPr>
    </w:p>
    <w:p w14:paraId="07B4EB71" w14:textId="1E9CFB17" w:rsidR="00023BEE" w:rsidRPr="00502B45" w:rsidRDefault="00023BEE" w:rsidP="006433C4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proofErr w:type="spellStart"/>
      <w:r w:rsidRPr="00502B45">
        <w:rPr>
          <w:rFonts w:ascii="Times New Roman" w:hAnsi="Times New Roman" w:cs="Times New Roman"/>
        </w:rPr>
        <w:t>PlayerTest</w:t>
      </w:r>
      <w:proofErr w:type="spellEnd"/>
    </w:p>
    <w:p w14:paraId="1B8FF003" w14:textId="60F35BB8" w:rsidR="00023BEE" w:rsidRPr="002F77E4" w:rsidRDefault="00023BEE" w:rsidP="002F77E4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proofErr w:type="spellStart"/>
      <w:r w:rsidRPr="00502B45">
        <w:rPr>
          <w:rFonts w:ascii="Times New Roman" w:hAnsi="Times New Roman" w:cs="Times New Roman"/>
        </w:rPr>
        <w:t>TestName</w:t>
      </w:r>
      <w:proofErr w:type="spellEnd"/>
      <w:r w:rsidR="002F77E4">
        <w:rPr>
          <w:rFonts w:ascii="Times New Roman" w:hAnsi="Times New Roman" w:cs="Times New Roman"/>
        </w:rPr>
        <w:t xml:space="preserve">, </w:t>
      </w:r>
      <w:proofErr w:type="spellStart"/>
      <w:r w:rsidRPr="002F77E4">
        <w:rPr>
          <w:rFonts w:ascii="Times New Roman" w:hAnsi="Times New Roman" w:cs="Times New Roman"/>
        </w:rPr>
        <w:t>TestWeapon</w:t>
      </w:r>
      <w:proofErr w:type="spellEnd"/>
    </w:p>
    <w:p w14:paraId="0A7CC652" w14:textId="77777777" w:rsidR="00603870" w:rsidRPr="00502B45" w:rsidRDefault="00023BEE" w:rsidP="003D2B82">
      <w:pPr>
        <w:pStyle w:val="ListParagraph"/>
        <w:numPr>
          <w:ilvl w:val="2"/>
          <w:numId w:val="1"/>
        </w:numPr>
        <w:rPr>
          <w:rFonts w:ascii="Times New Roman" w:hAnsi="Times New Roman" w:cs="Times New Roman"/>
        </w:rPr>
      </w:pPr>
      <w:r w:rsidRPr="00502B45">
        <w:rPr>
          <w:rFonts w:ascii="Times New Roman" w:hAnsi="Times New Roman" w:cs="Times New Roman"/>
        </w:rPr>
        <w:t xml:space="preserve">What it does: </w:t>
      </w:r>
    </w:p>
    <w:p w14:paraId="0896E6E0" w14:textId="63B290C8" w:rsidR="00023BEE" w:rsidRPr="00502B45" w:rsidRDefault="00023BEE" w:rsidP="00603870">
      <w:pPr>
        <w:pStyle w:val="ListParagraph"/>
        <w:numPr>
          <w:ilvl w:val="3"/>
          <w:numId w:val="1"/>
        </w:numPr>
        <w:rPr>
          <w:rFonts w:ascii="Times New Roman" w:hAnsi="Times New Roman" w:cs="Times New Roman"/>
        </w:rPr>
      </w:pPr>
      <w:r w:rsidRPr="00502B45">
        <w:rPr>
          <w:rFonts w:ascii="Times New Roman" w:hAnsi="Times New Roman" w:cs="Times New Roman"/>
        </w:rPr>
        <w:t>check if the player name and the weapon function work correctly</w:t>
      </w:r>
      <w:r w:rsidR="00502B45">
        <w:rPr>
          <w:rFonts w:ascii="Times New Roman" w:hAnsi="Times New Roman" w:cs="Times New Roman"/>
        </w:rPr>
        <w:t>.</w:t>
      </w:r>
    </w:p>
    <w:p w14:paraId="3CD8A1A2" w14:textId="77777777" w:rsidR="00603870" w:rsidRPr="00502B45" w:rsidRDefault="00023BEE" w:rsidP="003D2B82">
      <w:pPr>
        <w:pStyle w:val="ListParagraph"/>
        <w:numPr>
          <w:ilvl w:val="2"/>
          <w:numId w:val="1"/>
        </w:numPr>
        <w:rPr>
          <w:rFonts w:ascii="Times New Roman" w:hAnsi="Times New Roman" w:cs="Times New Roman"/>
        </w:rPr>
      </w:pPr>
      <w:r w:rsidRPr="00502B45">
        <w:rPr>
          <w:rFonts w:ascii="Times New Roman" w:hAnsi="Times New Roman" w:cs="Times New Roman"/>
        </w:rPr>
        <w:t xml:space="preserve">Why: </w:t>
      </w:r>
    </w:p>
    <w:p w14:paraId="735F44AF" w14:textId="06B5867E" w:rsidR="00023BEE" w:rsidRPr="00502B45" w:rsidRDefault="00023BEE" w:rsidP="00603870">
      <w:pPr>
        <w:pStyle w:val="ListParagraph"/>
        <w:numPr>
          <w:ilvl w:val="3"/>
          <w:numId w:val="1"/>
        </w:numPr>
        <w:rPr>
          <w:rFonts w:ascii="Times New Roman" w:hAnsi="Times New Roman" w:cs="Times New Roman"/>
        </w:rPr>
      </w:pPr>
      <w:r w:rsidRPr="00502B45">
        <w:rPr>
          <w:rFonts w:ascii="Times New Roman" w:hAnsi="Times New Roman" w:cs="Times New Roman"/>
        </w:rPr>
        <w:t>the player might enter different strings in the tab, including an empty string, the test make</w:t>
      </w:r>
      <w:r w:rsidR="00603870" w:rsidRPr="00502B45">
        <w:rPr>
          <w:rFonts w:ascii="Times New Roman" w:hAnsi="Times New Roman" w:cs="Times New Roman"/>
        </w:rPr>
        <w:t>s</w:t>
      </w:r>
      <w:r w:rsidRPr="00502B45">
        <w:rPr>
          <w:rFonts w:ascii="Times New Roman" w:hAnsi="Times New Roman" w:cs="Times New Roman"/>
        </w:rPr>
        <w:t xml:space="preserve"> sure the name and weapons function works correctly with those different strings.</w:t>
      </w:r>
    </w:p>
    <w:p w14:paraId="5AEE757F" w14:textId="091E7BA1" w:rsidR="00023BEE" w:rsidRPr="00502B45" w:rsidRDefault="00023BEE" w:rsidP="004C2ECF">
      <w:pPr>
        <w:ind w:left="720"/>
        <w:rPr>
          <w:rFonts w:ascii="Times New Roman" w:hAnsi="Times New Roman" w:cs="Times New Roman"/>
        </w:rPr>
      </w:pPr>
    </w:p>
    <w:p w14:paraId="789D7340" w14:textId="758DFC23" w:rsidR="00023BEE" w:rsidRPr="002F77E4" w:rsidRDefault="00023BEE" w:rsidP="002F77E4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proofErr w:type="spellStart"/>
      <w:r w:rsidRPr="00502B45">
        <w:rPr>
          <w:rFonts w:ascii="Times New Roman" w:hAnsi="Times New Roman" w:cs="Times New Roman"/>
        </w:rPr>
        <w:t>TestDifficulties</w:t>
      </w:r>
      <w:proofErr w:type="spellEnd"/>
      <w:r w:rsidR="002F77E4">
        <w:rPr>
          <w:rFonts w:ascii="Times New Roman" w:hAnsi="Times New Roman" w:cs="Times New Roman"/>
        </w:rPr>
        <w:t xml:space="preserve">, </w:t>
      </w:r>
      <w:proofErr w:type="spellStart"/>
      <w:r w:rsidRPr="002F77E4">
        <w:rPr>
          <w:rFonts w:ascii="Times New Roman" w:hAnsi="Times New Roman" w:cs="Times New Roman"/>
        </w:rPr>
        <w:t>TestMoney</w:t>
      </w:r>
      <w:proofErr w:type="spellEnd"/>
    </w:p>
    <w:p w14:paraId="5160E2DA" w14:textId="77777777" w:rsidR="00603870" w:rsidRPr="00502B45" w:rsidRDefault="00023BEE" w:rsidP="00603870">
      <w:pPr>
        <w:pStyle w:val="ListParagraph"/>
        <w:numPr>
          <w:ilvl w:val="2"/>
          <w:numId w:val="1"/>
        </w:numPr>
        <w:rPr>
          <w:rFonts w:ascii="Times New Roman" w:hAnsi="Times New Roman" w:cs="Times New Roman"/>
        </w:rPr>
      </w:pPr>
      <w:r w:rsidRPr="00502B45">
        <w:rPr>
          <w:rFonts w:ascii="Times New Roman" w:hAnsi="Times New Roman" w:cs="Times New Roman"/>
        </w:rPr>
        <w:t xml:space="preserve">What it does: </w:t>
      </w:r>
    </w:p>
    <w:p w14:paraId="6E46A9BB" w14:textId="0D7B61BA" w:rsidR="00023BEE" w:rsidRPr="00502B45" w:rsidRDefault="00023BEE" w:rsidP="00603870">
      <w:pPr>
        <w:pStyle w:val="ListParagraph"/>
        <w:numPr>
          <w:ilvl w:val="3"/>
          <w:numId w:val="1"/>
        </w:numPr>
        <w:rPr>
          <w:rFonts w:ascii="Times New Roman" w:hAnsi="Times New Roman" w:cs="Times New Roman"/>
        </w:rPr>
      </w:pPr>
      <w:r w:rsidRPr="00502B45">
        <w:rPr>
          <w:rFonts w:ascii="Times New Roman" w:hAnsi="Times New Roman" w:cs="Times New Roman"/>
        </w:rPr>
        <w:t xml:space="preserve">check if the game difficulty and player money function work </w:t>
      </w:r>
      <w:proofErr w:type="gramStart"/>
      <w:r w:rsidRPr="00502B45">
        <w:rPr>
          <w:rFonts w:ascii="Times New Roman" w:hAnsi="Times New Roman" w:cs="Times New Roman"/>
        </w:rPr>
        <w:t>correctly</w:t>
      </w:r>
      <w:proofErr w:type="gramEnd"/>
    </w:p>
    <w:p w14:paraId="79D5B6AF" w14:textId="77777777" w:rsidR="00603870" w:rsidRPr="00502B45" w:rsidRDefault="00023BEE" w:rsidP="00603870">
      <w:pPr>
        <w:pStyle w:val="ListParagraph"/>
        <w:numPr>
          <w:ilvl w:val="2"/>
          <w:numId w:val="1"/>
        </w:numPr>
        <w:rPr>
          <w:rFonts w:ascii="Times New Roman" w:hAnsi="Times New Roman" w:cs="Times New Roman"/>
        </w:rPr>
      </w:pPr>
      <w:r w:rsidRPr="00502B45">
        <w:rPr>
          <w:rFonts w:ascii="Times New Roman" w:hAnsi="Times New Roman" w:cs="Times New Roman"/>
        </w:rPr>
        <w:t xml:space="preserve">Why: </w:t>
      </w:r>
    </w:p>
    <w:p w14:paraId="27EA6C69" w14:textId="09E3E42F" w:rsidR="00023BEE" w:rsidRPr="00502B45" w:rsidRDefault="00023BEE" w:rsidP="00603870">
      <w:pPr>
        <w:pStyle w:val="ListParagraph"/>
        <w:numPr>
          <w:ilvl w:val="3"/>
          <w:numId w:val="1"/>
        </w:numPr>
        <w:rPr>
          <w:rFonts w:ascii="Times New Roman" w:hAnsi="Times New Roman" w:cs="Times New Roman"/>
        </w:rPr>
      </w:pPr>
      <w:r w:rsidRPr="00502B45">
        <w:rPr>
          <w:rFonts w:ascii="Times New Roman" w:hAnsi="Times New Roman" w:cs="Times New Roman"/>
        </w:rPr>
        <w:t xml:space="preserve">the player might enter different integers in the tab, including 0 or </w:t>
      </w:r>
      <w:proofErr w:type="spellStart"/>
      <w:r w:rsidRPr="00502B45">
        <w:rPr>
          <w:rFonts w:ascii="Times New Roman" w:hAnsi="Times New Roman" w:cs="Times New Roman"/>
        </w:rPr>
        <w:t>nagetive</w:t>
      </w:r>
      <w:proofErr w:type="spellEnd"/>
      <w:r w:rsidRPr="00502B45">
        <w:rPr>
          <w:rFonts w:ascii="Times New Roman" w:hAnsi="Times New Roman" w:cs="Times New Roman"/>
        </w:rPr>
        <w:t xml:space="preserve"> numbers, the test make</w:t>
      </w:r>
      <w:r w:rsidR="00603870" w:rsidRPr="00502B45">
        <w:rPr>
          <w:rFonts w:ascii="Times New Roman" w:hAnsi="Times New Roman" w:cs="Times New Roman"/>
        </w:rPr>
        <w:t>s</w:t>
      </w:r>
      <w:r w:rsidRPr="00502B45">
        <w:rPr>
          <w:rFonts w:ascii="Times New Roman" w:hAnsi="Times New Roman" w:cs="Times New Roman"/>
        </w:rPr>
        <w:t xml:space="preserve"> sure the game difficulty and player money function works correctly with those different strings.</w:t>
      </w:r>
    </w:p>
    <w:p w14:paraId="45E7A1FE" w14:textId="623E6277" w:rsidR="00023BEE" w:rsidRPr="00502B45" w:rsidRDefault="00023BEE">
      <w:pPr>
        <w:rPr>
          <w:rFonts w:ascii="Times New Roman" w:hAnsi="Times New Roman" w:cs="Times New Roman"/>
        </w:rPr>
      </w:pPr>
    </w:p>
    <w:p w14:paraId="694F8E21" w14:textId="77777777" w:rsidR="00023BEE" w:rsidRPr="00502B45" w:rsidRDefault="00023BEE">
      <w:pPr>
        <w:rPr>
          <w:rFonts w:ascii="Times New Roman" w:hAnsi="Times New Roman" w:cs="Times New Roman"/>
        </w:rPr>
      </w:pPr>
    </w:p>
    <w:sectPr w:rsidR="00023BEE" w:rsidRPr="00502B4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E147753"/>
    <w:multiLevelType w:val="hybridMultilevel"/>
    <w:tmpl w:val="758C00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4982B1A">
      <w:numFmt w:val="bullet"/>
      <w:lvlText w:val="-"/>
      <w:lvlJc w:val="left"/>
      <w:pPr>
        <w:ind w:left="2160" w:hanging="360"/>
      </w:pPr>
      <w:rPr>
        <w:rFonts w:ascii="Helvetica" w:eastAsiaTheme="minorEastAsia" w:hAnsi="Helvetica" w:cs="Helvetica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wNjMwM7AwAWIzYyUdpeDU4uLM/DyQAsNaAMCWE9EsAAAA"/>
  </w:docVars>
  <w:rsids>
    <w:rsidRoot w:val="009C1060"/>
    <w:rsid w:val="00023BEE"/>
    <w:rsid w:val="00162E1F"/>
    <w:rsid w:val="0018392E"/>
    <w:rsid w:val="0020225C"/>
    <w:rsid w:val="002F77E4"/>
    <w:rsid w:val="003D2B82"/>
    <w:rsid w:val="00462FDB"/>
    <w:rsid w:val="004846D6"/>
    <w:rsid w:val="004B0599"/>
    <w:rsid w:val="004C2ECF"/>
    <w:rsid w:val="00502B45"/>
    <w:rsid w:val="00603870"/>
    <w:rsid w:val="00634D76"/>
    <w:rsid w:val="006433C4"/>
    <w:rsid w:val="00733AAF"/>
    <w:rsid w:val="007C7212"/>
    <w:rsid w:val="007D5162"/>
    <w:rsid w:val="007F74A8"/>
    <w:rsid w:val="009729E8"/>
    <w:rsid w:val="009C1060"/>
    <w:rsid w:val="00A63852"/>
    <w:rsid w:val="00B255F3"/>
    <w:rsid w:val="00B43D7B"/>
    <w:rsid w:val="00CA1CAC"/>
    <w:rsid w:val="00CF317E"/>
    <w:rsid w:val="00E435EB"/>
    <w:rsid w:val="00E928CC"/>
    <w:rsid w:val="00EE67D3"/>
    <w:rsid w:val="00F055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36DF11"/>
  <w15:chartTrackingRefBased/>
  <w15:docId w15:val="{C7B9666D-A082-8344-A7BB-39A3D09AEE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33C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618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73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342</Words>
  <Characters>1950</Characters>
  <Application>Microsoft Office Word</Application>
  <DocSecurity>0</DocSecurity>
  <Lines>16</Lines>
  <Paragraphs>4</Paragraphs>
  <ScaleCrop>false</ScaleCrop>
  <Company/>
  <LinksUpToDate>false</LinksUpToDate>
  <CharactersWithSpaces>2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o, Alan R</dc:creator>
  <cp:keywords/>
  <dc:description/>
  <cp:lastModifiedBy>Tao, Alan R</cp:lastModifiedBy>
  <cp:revision>28</cp:revision>
  <dcterms:created xsi:type="dcterms:W3CDTF">2021-02-27T19:24:00Z</dcterms:created>
  <dcterms:modified xsi:type="dcterms:W3CDTF">2021-03-01T02:27:00Z</dcterms:modified>
</cp:coreProperties>
</file>